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utomotive</w:t>
      </w:r>
      <w:r>
        <w:t xml:space="preserve"> </w:t>
      </w:r>
      <w:r>
        <w:t xml:space="preserve">Engineer</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internship-application-letter"/>
    <w:p>
      <w:pPr>
        <w:pStyle w:val="Heading1"/>
      </w:pPr>
      <w:r>
        <w:t xml:space="preserve">Internship Application Letter</w:t>
      </w:r>
    </w:p>
    <w:p>
      <w:pPr>
        <w:pStyle w:val="FirstParagraph"/>
      </w:pPr>
      <w:r>
        <w:t xml:space="preserve">For Automotive Engineer Internship Position</w:t>
      </w:r>
    </w:p>
    <w:p>
      <w:pPr>
        <w:pStyle w:val="BodyText"/>
      </w:pPr>
      <w:r>
        <w:t xml:space="preserve">Dear Hiring Manager,</w:t>
      </w:r>
    </w:p>
    <w:p>
      <w:pPr>
        <w:pStyle w:val="BodyText"/>
      </w:pPr>
      <w:r>
        <w:t xml:space="preserve">I am writing to express my enthusiastic application for the Automotive Engineer Internship position at [Company Name], as advertised on your official website and through the Ethiopian Ministry of Transport’s career portal. As a dedicated final-year Mechanical Engineering student at Addis Ababa Institute of Technology (AAIT) with a specialization in Automotive Systems, I have meticulously crafted my academic journey to prepare for a career contributing to Ethiopia’s evolving automotive industry. I am deeply inspired by Ethiopia’s Vision 2030 strategic roadmap, particularly its emphasis on industrialization and the burgeoning local automotive sector centered in Addis Ababa – and I am eager to apply my technical knowledge within your esteemed organization.</w:t>
      </w:r>
    </w:p>
    <w:p>
      <w:pPr>
        <w:pStyle w:val="BodyText"/>
      </w:pPr>
      <w:r>
        <w:t xml:space="preserve">My academic foundation has been rigorously built around the practical challenges facing Automotive Engineers in Ethiopia. Courses such as "Automotive Dynamics," "Internal Combustion Engine Analysis," and "Vehicle Design &amp; Manufacturing Processes" were not merely theoretical exercises for me; they were springboards to understand real-world applications relevant to Addis Ababa’s unique environment. For instance, during my capstone project titled 'Optimizing Fuel Efficiency for Urban Commuter Vehicles in Addis Ababa's Traffic Congestion Scenario,' I analyzed the impact of stop-and-go traffic patterns and varying fuel quality on engine performance. I utilized MATLAB Simulink to model engine behavior under Ethiopian road conditions, proposing modifications that could enhance fuel economy by up to 12% – a finding directly applicable to the growing fleet of taxis and minibuses operating in our capital city. This project was conducted with guidance from Dr. Abebech Kebede at AAIT, who emphasized the critical need for locally relevant engineering solutions.</w:t>
      </w:r>
    </w:p>
    <w:p>
      <w:pPr>
        <w:pStyle w:val="BodyText"/>
      </w:pPr>
      <w:r>
        <w:t xml:space="preserve">Proficient in industry-standard software crucial for modern Automotive Engineering, I am skilled in CAD platforms including AutoCAD Mechanical and SolidWorks, having used them extensively for designing engine components and chassis subsystems during my coursework. I have also gained hands-on experience with diagnostic tools like OBD-II scanners and basic engine tuning procedures through workshops at the Ethiopian Automobile Association (EAA) training center in Addis Ababa. I understand that Ethiopia’s automotive landscape faces specific challenges – from limited local manufacturing capacity to the need for robust vehicle maintenance infrastructure adaptable to our terrain and climate. My technical skills are not just about creating components; they are about solving problems specific to Ethiopia’s developmental context, such as designing parts resilient to dust, varying temperatures, and potential fuel quality inconsistencies common in Addis Ababa and surrounding regions.</w:t>
      </w:r>
    </w:p>
    <w:p>
      <w:pPr>
        <w:pStyle w:val="BodyText"/>
      </w:pPr>
      <w:r>
        <w:t xml:space="preserve">My commitment extends beyond technical competence. I actively engage with Ethiopia’s automotive community through volunteer work at the Addis Ababa City Administration’s 'Green Transport Initiative,' where I assisted in mapping vehicle emissions data across key intersections. This experience honed my understanding of how automotive engineering directly impacts public health and environmental sustainability – issues of profound importance to Addis Ababa’s residents. Furthermore, my fluency in Amharic (native), English (professional proficiency), and basic Oromiffa allows me to communicate effectively with diverse teams across Ethiopia, a crucial asset for any intern navigating the collaborative dynamics of an Ethiopian workplace. I am deeply respectful of Ethiopia's cultural values of community and mutual support – principles that align seamlessly with the teamwork essential in automotive engineering projects.</w:t>
      </w:r>
    </w:p>
    <w:p>
      <w:pPr>
        <w:pStyle w:val="BodyText"/>
      </w:pPr>
      <w:r>
        <w:t xml:space="preserve">I have closely followed [Company Name]’s impactful work in Addis Ababa, particularly your partnership with the Ethiopian Automotive Manufacturing Industry (EAMI) to establish a local assembly plant for light commercial vehicles near Bishoftu. Your commitment to fostering local talent through structured internship programs is precisely what I seek. I am not merely seeking an opportunity to learn; I aim to contribute meaningfully from day one. My proposed contributions include assisting in the development of more fuel-efficient engine calibration parameters suitable for Ethiopian driving conditions, supporting quality control processes for imported components, and participating in technical documentation related to vehicle safety compliance – all areas where my academic training and local context understanding position me well.</w:t>
      </w:r>
    </w:p>
    <w:p>
      <w:pPr>
        <w:pStyle w:val="BodyText"/>
      </w:pPr>
      <w:r>
        <w:t xml:space="preserve">The Automotive Engineer internship at [Company Name] represents a pivotal opportunity to immerse myself in the heart of Ethiopia’s industrial transformation. Addis Ababa is rapidly becoming a hub for automotive innovation in East Africa, with significant investments from both local entities like Ethiopian Airlines’ logistics arm and international partners focusing on sustainable mobility solutions. I am eager to be part of this dynamic growth, learning from your experienced engineers while bringing fresh perspectives informed by my studies at AAIT and my deep connection to the Addis Ababa community. My goal is to become a skilled Automotive Engineer who can design, develop, and maintain vehicles not just for efficiency, but for the specific needs of Ethiopian drivers and our evolving urban infrastructure.</w:t>
      </w:r>
    </w:p>
    <w:p>
      <w:pPr>
        <w:pStyle w:val="BodyText"/>
      </w:pPr>
      <w:r>
        <w:t xml:space="preserve">I am confident that my technical skills in CAD, engine diagnostics, and data analysis – coupled with my practical understanding of Addis Ababa’s automotive challenges – make me a strong fit for your internship program. I am eager to discuss how my proactive approach and dedication to engineering excellence can benefit [Company Name]’s mission in Ethiopia. Thank you for considering my application. My resume, attached for your review, provides further detail on my academic achievements and relevant experiences.</w:t>
      </w:r>
    </w:p>
    <w:p>
      <w:pPr>
        <w:pStyle w:val="BodyText"/>
      </w:pPr>
      <w:r>
        <w:t xml:space="preserve">I look forward to the possibility of discussing this opportunity with you at your earliest convenience and am available for an interview at any time that suits your schedule. I am committed to contributing positively to Ethiopia's automotive future right here in Addis Ababa.</w:t>
      </w:r>
    </w:p>
    <w:p>
      <w:pPr>
        <w:pStyle w:val="BodyText"/>
      </w:pPr>
      <w:r>
        <w:t xml:space="preserve">Respectfully,</w:t>
      </w:r>
    </w:p>
    <w:p>
      <w:pPr>
        <w:pStyle w:val="BodyText"/>
      </w:pPr>
      <w:r>
        <w:t xml:space="preserve">[Your Full Name]</w:t>
      </w:r>
    </w:p>
    <w:p>
      <w:pPr>
        <w:pStyle w:val="BodyText"/>
      </w:pPr>
      <w:r>
        <w:t xml:space="preserve">Addis Ababa, Ethiopia</w:t>
      </w:r>
    </w:p>
    <w:p>
      <w:pPr>
        <w:pStyle w:val="BodyText"/>
      </w:pPr>
      <w:r>
        <w:t xml:space="preserve">[Your Email Address] | [Your Phone Number] | [LinkedIn Profile URL (Optional)]</w:t>
      </w:r>
    </w:p>
    <w:p>
      <w:pPr>
        <w:pStyle w:val="BodyText"/>
      </w:pPr>
      <w:r>
        <w:rPr>
          <w:bCs/>
          <w:b/>
        </w:rPr>
        <w:t xml:space="preserve">Word Count:</w:t>
      </w:r>
      <w:r>
        <w:t xml:space="preserve"> </w:t>
      </w:r>
      <w:r>
        <w:t xml:space="preserve">842 words</w:t>
      </w:r>
    </w:p>
    <w:p>
      <w:pPr>
        <w:pStyle w:val="BodyText"/>
      </w:pPr>
      <w:r>
        <w:rPr>
          <w:bCs/>
          <w:b/>
        </w:rPr>
        <w:t xml:space="preserve">Note to User:</w:t>
      </w:r>
      <w:r>
        <w:t xml:space="preserve"> </w:t>
      </w:r>
      <w:r>
        <w:t xml:space="preserve">Replace bracketed placeholders ([Company Name], [Your Full Name], etc.) before submission. This letter explicitly integrates 'Internship Application Letter', 'Automotive Engineer', and 'Ethiopia Addis Ababa' as central, contextual themes throughout the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utomotive Engineer - Addis Ababa, Ethiopia</dc:title>
  <dc:creator/>
  <dc:language>en</dc:language>
  <cp:keywords/>
  <dcterms:created xsi:type="dcterms:W3CDTF">2026-07-21T06:43:09Z</dcterms:created>
  <dcterms:modified xsi:type="dcterms:W3CDTF">2026-07-21T06:43:09Z</dcterms:modified>
</cp:coreProperties>
</file>

<file path=docProps/custom.xml><?xml version="1.0" encoding="utf-8"?>
<Properties xmlns="http://schemas.openxmlformats.org/officeDocument/2006/custom-properties" xmlns:vt="http://schemas.openxmlformats.org/officeDocument/2006/docPropsVTypes"/>
</file>